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4EED4"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1CF4EED5" w14:textId="5A8F87A1" w:rsidR="007931B2" w:rsidRPr="00C8183E" w:rsidRDefault="00C818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1CF4EED6"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F4EED7"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F4EED8"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8183E">
        <w:rPr>
          <w:rFonts w:eastAsia="Arial"/>
          <w:lang w:eastAsia="en-US" w:bidi="en-US"/>
        </w:rPr>
        <w:t>Contact Name</w:t>
      </w:r>
    </w:p>
    <w:p w14:paraId="1CF4EED9"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8183E">
        <w:rPr>
          <w:rFonts w:eastAsia="Arial"/>
          <w:lang w:eastAsia="en-US" w:bidi="en-US"/>
        </w:rPr>
        <w:t>Address</w:t>
      </w:r>
    </w:p>
    <w:p w14:paraId="1CF4EEDA"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8183E">
        <w:rPr>
          <w:rFonts w:eastAsia="Arial"/>
          <w:lang w:eastAsia="en-US" w:bidi="en-US"/>
        </w:rPr>
        <w:t>Address2</w:t>
      </w:r>
      <w:r w:rsidRPr="00C8183E">
        <w:rPr>
          <w:rFonts w:eastAsia="Arial"/>
          <w:lang w:eastAsia="en-US" w:bidi="en-US"/>
        </w:rPr>
        <w:tab/>
      </w:r>
    </w:p>
    <w:p w14:paraId="3E0BE42E" w14:textId="77777777" w:rsid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8183E">
        <w:rPr>
          <w:rFonts w:eastAsia="Arial"/>
          <w:lang w:eastAsia="en-US" w:bidi="en-US"/>
        </w:rPr>
        <w:t xml:space="preserve">City, </w:t>
      </w:r>
    </w:p>
    <w:p w14:paraId="1CF4EEDB" w14:textId="4F52FEF5"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8183E">
        <w:rPr>
          <w:rFonts w:eastAsia="Arial"/>
          <w:lang w:eastAsia="en-US" w:bidi="en-US"/>
        </w:rPr>
        <w:t>State/Province</w:t>
      </w:r>
    </w:p>
    <w:p w14:paraId="1CF4EEDC"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8183E">
        <w:rPr>
          <w:rFonts w:eastAsia="Arial"/>
          <w:lang w:eastAsia="en-US" w:bidi="en-US"/>
        </w:rPr>
        <w:t>Zip/Postal Code</w:t>
      </w:r>
    </w:p>
    <w:p w14:paraId="1CF4EEDD"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CF4EEDE"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CF4EEE0" w14:textId="7E318F61" w:rsidR="007931B2" w:rsidRPr="0060633F" w:rsidRDefault="00D239D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b/>
          <w:color w:val="000000"/>
          <w:sz w:val="24"/>
          <w:szCs w:val="24"/>
          <w:lang w:eastAsia="en-US" w:bidi="en-US"/>
        </w:rPr>
        <w:t>RE</w:t>
      </w:r>
      <w:r w:rsidR="00ED09D9" w:rsidRPr="00C8183E">
        <w:rPr>
          <w:rFonts w:ascii="Times New Roman" w:eastAsia="Arial" w:hAnsi="Times New Roman" w:cs="Times New Roman"/>
          <w:b/>
          <w:color w:val="000000"/>
          <w:sz w:val="24"/>
          <w:szCs w:val="24"/>
          <w:lang w:eastAsia="en-US" w:bidi="en-US"/>
        </w:rPr>
        <w:t xml:space="preserve">: </w:t>
      </w:r>
      <w:r w:rsidR="00ED09D9" w:rsidRPr="00C8183E">
        <w:rPr>
          <w:rFonts w:ascii="Times New Roman" w:eastAsia="Arial" w:hAnsi="Times New Roman" w:cs="Times New Roman"/>
          <w:b/>
          <w:sz w:val="24"/>
          <w:szCs w:val="24"/>
          <w:lang w:eastAsia="en-US" w:bidi="en-US"/>
        </w:rPr>
        <w:t>ACKNOWLEDG</w:t>
      </w:r>
      <w:r w:rsidR="00BC31A4">
        <w:rPr>
          <w:rFonts w:ascii="Times New Roman" w:eastAsia="Arial" w:hAnsi="Times New Roman" w:cs="Times New Roman"/>
          <w:b/>
          <w:sz w:val="24"/>
          <w:szCs w:val="24"/>
          <w:lang w:eastAsia="en-US" w:bidi="en-US"/>
        </w:rPr>
        <w:t>E</w:t>
      </w:r>
      <w:r w:rsidR="00ED09D9" w:rsidRPr="00C8183E">
        <w:rPr>
          <w:rFonts w:ascii="Times New Roman" w:eastAsia="Arial" w:hAnsi="Times New Roman" w:cs="Times New Roman"/>
          <w:b/>
          <w:sz w:val="24"/>
          <w:szCs w:val="24"/>
          <w:lang w:eastAsia="en-US" w:bidi="en-US"/>
        </w:rPr>
        <w:t xml:space="preserve">MENT </w:t>
      </w:r>
      <w:r w:rsidR="00ED09D9" w:rsidRPr="0060633F">
        <w:rPr>
          <w:rFonts w:ascii="Times New Roman" w:eastAsia="Arial" w:hAnsi="Times New Roman" w:cs="Times New Roman"/>
          <w:b/>
          <w:noProof/>
          <w:sz w:val="24"/>
          <w:szCs w:val="24"/>
          <w:lang w:eastAsia="en-US" w:bidi="en-US"/>
        </w:rPr>
        <w:t>OF APPLICATION</w:t>
      </w:r>
    </w:p>
    <w:p w14:paraId="1CF4EEE1" w14:textId="77777777" w:rsidR="007931B2" w:rsidRPr="0060633F"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1CF4EEE2" w14:textId="77777777" w:rsidR="007931B2" w:rsidRPr="0060633F"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1CF4EEE3" w14:textId="77777777" w:rsidR="007931B2" w:rsidRPr="0060633F"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60633F">
        <w:rPr>
          <w:rFonts w:eastAsia="Arial"/>
          <w:noProof/>
          <w:color w:val="000000"/>
          <w:lang w:eastAsia="en-US" w:bidi="en-US"/>
        </w:rPr>
        <w:t>Dear [CONTACT NAME],</w:t>
      </w:r>
    </w:p>
    <w:p w14:paraId="1CF4EEE4" w14:textId="77777777" w:rsidR="007931B2" w:rsidRPr="0060633F"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CF4EEE5" w14:textId="12658071" w:rsidR="007931B2" w:rsidRPr="0060633F" w:rsidRDefault="007930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Thank you for your application of employment at our company and the time you invested in contacting us.</w:t>
      </w:r>
    </w:p>
    <w:p w14:paraId="1CF4EEE6" w14:textId="77777777" w:rsidR="007931B2" w:rsidRPr="0060633F" w:rsidRDefault="007931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CF4EEE7" w14:textId="1A204E74" w:rsidR="007931B2" w:rsidRPr="0060633F" w:rsidRDefault="007930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However, your application was unfortunately not successful and the position has been filled.</w:t>
      </w:r>
      <w:r w:rsidR="00ED09D9" w:rsidRPr="0060633F">
        <w:rPr>
          <w:rFonts w:ascii="Times New Roman" w:eastAsia="Arial" w:hAnsi="Times New Roman" w:cs="Times New Roman"/>
          <w:noProof/>
          <w:sz w:val="24"/>
          <w:szCs w:val="24"/>
          <w:lang w:eastAsia="en-US" w:bidi="en-US"/>
        </w:rPr>
        <w:t xml:space="preserve"> We</w:t>
      </w:r>
      <w:r w:rsidR="00FF64C8" w:rsidRPr="0060633F">
        <w:rPr>
          <w:rFonts w:ascii="Times New Roman" w:eastAsia="Arial" w:hAnsi="Times New Roman" w:cs="Times New Roman"/>
          <w:noProof/>
          <w:sz w:val="24"/>
          <w:szCs w:val="24"/>
          <w:lang w:eastAsia="en-US" w:bidi="en-US"/>
        </w:rPr>
        <w:t>, therefore,</w:t>
      </w:r>
      <w:r w:rsidR="00ED09D9" w:rsidRPr="0060633F">
        <w:rPr>
          <w:rFonts w:ascii="Times New Roman" w:eastAsia="Arial" w:hAnsi="Times New Roman" w:cs="Times New Roman"/>
          <w:noProof/>
          <w:sz w:val="24"/>
          <w:szCs w:val="24"/>
          <w:lang w:eastAsia="en-US" w:bidi="en-US"/>
        </w:rPr>
        <w:t xml:space="preserve"> </w:t>
      </w:r>
      <w:r>
        <w:rPr>
          <w:rFonts w:ascii="Times New Roman" w:eastAsia="Arial" w:hAnsi="Times New Roman" w:cs="Times New Roman"/>
          <w:noProof/>
          <w:sz w:val="24"/>
          <w:szCs w:val="24"/>
          <w:lang w:eastAsia="en-US" w:bidi="en-US"/>
        </w:rPr>
        <w:t>will not be continuing with any application processes at this present time.</w:t>
      </w:r>
    </w:p>
    <w:p w14:paraId="1CF4EEE8" w14:textId="77777777" w:rsidR="007931B2" w:rsidRPr="0060633F" w:rsidRDefault="007931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CF4EEE9" w14:textId="22007A42" w:rsidR="007931B2" w:rsidRPr="0060633F" w:rsidRDefault="00ED09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0633F">
        <w:rPr>
          <w:rFonts w:ascii="Times New Roman" w:eastAsia="Arial" w:hAnsi="Times New Roman" w:cs="Times New Roman"/>
          <w:noProof/>
          <w:sz w:val="24"/>
          <w:szCs w:val="24"/>
          <w:lang w:eastAsia="en-US" w:bidi="en-US"/>
        </w:rPr>
        <w:t xml:space="preserve">Your </w:t>
      </w:r>
      <w:r w:rsidR="0079304E">
        <w:rPr>
          <w:rFonts w:ascii="Times New Roman" w:eastAsia="Arial" w:hAnsi="Times New Roman" w:cs="Times New Roman"/>
          <w:noProof/>
          <w:sz w:val="24"/>
          <w:szCs w:val="24"/>
          <w:lang w:eastAsia="en-US" w:bidi="en-US"/>
        </w:rPr>
        <w:t>C.V</w:t>
      </w:r>
      <w:r w:rsidRPr="0060633F">
        <w:rPr>
          <w:rFonts w:ascii="Times New Roman" w:eastAsia="Arial" w:hAnsi="Times New Roman" w:cs="Times New Roman"/>
          <w:noProof/>
          <w:sz w:val="24"/>
          <w:szCs w:val="24"/>
          <w:lang w:eastAsia="en-US" w:bidi="en-US"/>
        </w:rPr>
        <w:t xml:space="preserve"> will be kept on file for future reference should an opening</w:t>
      </w:r>
      <w:r w:rsidR="0079304E">
        <w:rPr>
          <w:rFonts w:ascii="Times New Roman" w:eastAsia="Arial" w:hAnsi="Times New Roman" w:cs="Times New Roman"/>
          <w:noProof/>
          <w:sz w:val="24"/>
          <w:szCs w:val="24"/>
          <w:lang w:eastAsia="en-US" w:bidi="en-US"/>
        </w:rPr>
        <w:t xml:space="preserve"> become available.</w:t>
      </w:r>
    </w:p>
    <w:p w14:paraId="1CF4EEEA" w14:textId="77777777" w:rsidR="007931B2" w:rsidRPr="0060633F" w:rsidRDefault="007931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CF4EEEB" w14:textId="75134FB8"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0633F">
        <w:rPr>
          <w:rFonts w:eastAsia="Arial"/>
          <w:noProof/>
          <w:lang w:eastAsia="en-US" w:bidi="en-US"/>
        </w:rPr>
        <w:t xml:space="preserve">We wish you </w:t>
      </w:r>
      <w:r w:rsidR="0079304E">
        <w:rPr>
          <w:rFonts w:eastAsia="Arial"/>
          <w:noProof/>
          <w:lang w:eastAsia="en-US" w:bidi="en-US"/>
        </w:rPr>
        <w:t>luck with your future endeavours.</w:t>
      </w:r>
    </w:p>
    <w:p w14:paraId="1CF4EEEC"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F4EEED" w14:textId="7FA9D48A" w:rsidR="007931B2" w:rsidRPr="00C8183E"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ED09D9" w:rsidRPr="00C8183E">
        <w:rPr>
          <w:rFonts w:eastAsia="Arial"/>
          <w:lang w:eastAsia="en-US" w:bidi="en-US"/>
        </w:rPr>
        <w:t>,</w:t>
      </w:r>
    </w:p>
    <w:p w14:paraId="1CF4EEEE"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F4EEEF"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F4EEF0" w14:textId="314BC04E" w:rsidR="007931B2"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21D48D4" w14:textId="787FB458"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36912C" w14:textId="066C32E8"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E9B3A9" w14:textId="439E623D"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2BA424" w14:textId="5B44B4B8"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D5E729" w14:textId="2A11F473"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DBB0A1" w14:textId="77777777" w:rsidR="00D239DA" w:rsidRPr="00C8183E"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F4EEF1" w14:textId="38E51A98" w:rsidR="007931B2"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83A190D" w14:textId="77DFEDC6"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B1ADE7" w14:textId="0F696331"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0F1455" w14:textId="328BF04C" w:rsidR="00D239DA" w:rsidRDefault="00D239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F4EEF2"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8183E">
        <w:rPr>
          <w:rFonts w:eastAsia="Arial"/>
          <w:lang w:eastAsia="en-US" w:bidi="en-US"/>
        </w:rPr>
        <w:t>[YOUR NAME]</w:t>
      </w:r>
    </w:p>
    <w:p w14:paraId="1CF4EEF3"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8183E">
        <w:rPr>
          <w:rFonts w:eastAsia="Arial"/>
          <w:color w:val="000000"/>
          <w:lang w:eastAsia="en-US" w:bidi="en-US"/>
        </w:rPr>
        <w:t>[YOUR TITLE]</w:t>
      </w:r>
    </w:p>
    <w:p w14:paraId="1CF4EEF4"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8183E">
        <w:rPr>
          <w:rFonts w:eastAsia="Arial"/>
          <w:color w:val="000000"/>
          <w:lang w:eastAsia="en-US" w:bidi="en-US"/>
        </w:rPr>
        <w:t>[YOUR PHONE NUMBER]</w:t>
      </w:r>
    </w:p>
    <w:p w14:paraId="1CF4EEF5" w14:textId="77777777" w:rsidR="007931B2" w:rsidRPr="00C8183E" w:rsidRDefault="00ED0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8183E">
        <w:rPr>
          <w:rFonts w:eastAsia="Arial"/>
          <w:color w:val="000000"/>
          <w:lang w:eastAsia="en-US" w:bidi="en-US"/>
        </w:rPr>
        <w:t xml:space="preserve">[YOUREMAIL@YOURCOMPANY.COM] </w:t>
      </w:r>
    </w:p>
    <w:p w14:paraId="1CF4EEF9" w14:textId="77777777" w:rsidR="007931B2" w:rsidRPr="00C8183E" w:rsidRDefault="00793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7931B2" w:rsidRPr="00C8183E">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8A417" w14:textId="77777777" w:rsidR="002B6C77" w:rsidRDefault="002B6C77">
      <w:r>
        <w:separator/>
      </w:r>
    </w:p>
  </w:endnote>
  <w:endnote w:type="continuationSeparator" w:id="0">
    <w:p w14:paraId="0C42BE53" w14:textId="77777777" w:rsidR="002B6C77" w:rsidRDefault="002B6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4EEFB" w14:textId="77777777" w:rsidR="007931B2" w:rsidRDefault="00ED09D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CF4EEFC" w14:textId="77777777" w:rsidR="007931B2" w:rsidRDefault="00ED09D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CF4EEFD" w14:textId="77777777" w:rsidR="007931B2" w:rsidRDefault="00ED09D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CF4EEFE" w14:textId="77777777" w:rsidR="007931B2" w:rsidRDefault="00C03A5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D09D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9F537" w14:textId="77777777" w:rsidR="002B6C77" w:rsidRDefault="002B6C77">
      <w:r>
        <w:separator/>
      </w:r>
    </w:p>
  </w:footnote>
  <w:footnote w:type="continuationSeparator" w:id="0">
    <w:p w14:paraId="2DB46FDB" w14:textId="77777777" w:rsidR="002B6C77" w:rsidRDefault="002B6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4EEFA" w14:textId="77777777" w:rsidR="007931B2" w:rsidRDefault="007931B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7MwNTYzNzM1MzNU0lEKTi0uzszPAykwrgUAQT85/CwAAAA="/>
    <w:docVar w:name="Description" w:val="Use this letter to send to job applicants to advise them that the position has been filled. These other HR related letter templates may be helpful to you and your business. https://www.templateguru.co.za/documents/letters-memos/ And these other Human Resources templates here https://www.templateguru.co.za/templates/human-resources/"/>
    <w:docVar w:name="Excerpt" w:val="We regret to inform you, however, that the available position has been filled. We, therefore, cannot give your application further consideration at the present time."/>
    <w:docVar w:name="Tags" w:val="application acknowledgement, acknowledgement, position filled, letters and memos, human resources documents, business documents, entrepreneurship, entrepreneur, "/>
  </w:docVars>
  <w:rsids>
    <w:rsidRoot w:val="007931B2"/>
    <w:rsid w:val="001101FF"/>
    <w:rsid w:val="002869F9"/>
    <w:rsid w:val="002B6C77"/>
    <w:rsid w:val="003577F7"/>
    <w:rsid w:val="0049503D"/>
    <w:rsid w:val="005D79FB"/>
    <w:rsid w:val="0060633F"/>
    <w:rsid w:val="00707D16"/>
    <w:rsid w:val="0079304E"/>
    <w:rsid w:val="007931B2"/>
    <w:rsid w:val="007C3656"/>
    <w:rsid w:val="008D38AC"/>
    <w:rsid w:val="009B2D86"/>
    <w:rsid w:val="00BB0C3B"/>
    <w:rsid w:val="00BC31A4"/>
    <w:rsid w:val="00C03A55"/>
    <w:rsid w:val="00C8183E"/>
    <w:rsid w:val="00D239DA"/>
    <w:rsid w:val="00DC7F29"/>
    <w:rsid w:val="00ED09D9"/>
    <w:rsid w:val="00FB50FC"/>
    <w:rsid w:val="00FF64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4E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94</Words>
  <Characters>544</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33:00Z</dcterms:created>
  <dcterms:modified xsi:type="dcterms:W3CDTF">2019-10-21T19:09:00Z</dcterms:modified>
  <cp:category/>
</cp:coreProperties>
</file>